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3F055E6C" w:rsidR="00CD5304" w:rsidRPr="00CD5304" w:rsidRDefault="00430843" w:rsidP="00CD5304">
      <w:pPr>
        <w:pStyle w:val="Titel"/>
        <w:rPr>
          <w:lang w:val="en-US"/>
        </w:rPr>
      </w:pPr>
      <w:r>
        <w:rPr>
          <w:lang w:val="en-US"/>
        </w:rPr>
        <w:t>Screwdriver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CF6271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0B59F12B" w14:textId="3EB17458" w:rsidR="00BD73E1" w:rsidRDefault="00BD73E1" w:rsidP="00CF6271">
            <w:pPr>
              <w:rPr>
                <w:lang w:val="en"/>
              </w:rPr>
            </w:pPr>
            <w:r w:rsidRPr="00BD73E1">
              <w:rPr>
                <w:lang w:val="en-US"/>
              </w:rPr>
              <w:t xml:space="preserve">Group is standing in a circle with their arms spread, </w:t>
            </w:r>
            <w:r w:rsidR="00C9307E" w:rsidRPr="00BD73E1">
              <w:rPr>
                <w:lang w:val="en-US"/>
              </w:rPr>
              <w:t>eyes</w:t>
            </w:r>
            <w:r w:rsidRPr="00BD73E1">
              <w:rPr>
                <w:lang w:val="en-US"/>
              </w:rPr>
              <w:t xml:space="preserve"> closed. </w:t>
            </w:r>
            <w:r w:rsidRPr="00BD73E1">
              <w:rPr>
                <w:lang w:val="en"/>
              </w:rPr>
              <w:t>Ask the participants to rotate their upper body as far to the right as</w:t>
            </w:r>
            <w:r>
              <w:rPr>
                <w:lang w:val="en"/>
              </w:rPr>
              <w:t xml:space="preserve"> </w:t>
            </w:r>
            <w:r w:rsidRPr="00BD73E1">
              <w:rPr>
                <w:lang w:val="en"/>
              </w:rPr>
              <w:t>possible. Open your eyes and remember the farthest point the arms pointed to.</w:t>
            </w:r>
          </w:p>
          <w:p w14:paraId="26CC9097" w14:textId="6648C52D" w:rsidR="00B30EE4" w:rsidRPr="00CF6271" w:rsidRDefault="00BD73E1" w:rsidP="00CF6271">
            <w:pPr>
              <w:rPr>
                <w:lang w:val="en"/>
              </w:rPr>
            </w:pPr>
            <w:r>
              <w:rPr>
                <w:lang w:val="en-US"/>
              </w:rPr>
              <w:t>Second</w:t>
            </w:r>
            <w:r w:rsidR="00FD0206">
              <w:rPr>
                <w:lang w:val="en-US"/>
              </w:rPr>
              <w:t xml:space="preserve"> </w:t>
            </w:r>
            <w:r w:rsidR="00FD0206" w:rsidRPr="00FD0206">
              <w:rPr>
                <w:lang w:val="en-US"/>
              </w:rPr>
              <w:t>assignmen</w:t>
            </w:r>
            <w:r w:rsidR="00123879">
              <w:rPr>
                <w:lang w:val="en-US"/>
              </w:rPr>
              <w:t xml:space="preserve">t: </w:t>
            </w:r>
            <w:r w:rsidR="007E05E6">
              <w:rPr>
                <w:lang w:val="en-US"/>
              </w:rPr>
              <w:t>Image</w:t>
            </w:r>
            <w:r w:rsidR="0011645D">
              <w:rPr>
                <w:lang w:val="en-US"/>
              </w:rPr>
              <w:t xml:space="preserve"> </w:t>
            </w:r>
            <w:r w:rsidR="006A2F31" w:rsidRPr="006A2F31">
              <w:rPr>
                <w:lang w:val="en"/>
              </w:rPr>
              <w:t>you are a screwdriver driving a screw deep into the wood</w:t>
            </w:r>
            <w:r w:rsidR="006A2F31">
              <w:rPr>
                <w:lang w:val="en"/>
              </w:rPr>
              <w:t xml:space="preserve">. </w:t>
            </w:r>
            <w:r w:rsidR="000C3208">
              <w:rPr>
                <w:lang w:val="en"/>
              </w:rPr>
              <w:t xml:space="preserve">Round and round. Close your eyes again </w:t>
            </w:r>
            <w:r w:rsidR="003130B8">
              <w:rPr>
                <w:lang w:val="en"/>
              </w:rPr>
              <w:t xml:space="preserve">and repeat the first assignment. </w:t>
            </w:r>
            <w:r w:rsidR="00C9307E">
              <w:rPr>
                <w:lang w:val="en"/>
              </w:rPr>
              <w:t xml:space="preserve">Open your eyes and </w:t>
            </w:r>
            <w:r w:rsidR="00421B5D">
              <w:rPr>
                <w:lang w:val="en"/>
              </w:rPr>
              <w:t>see the farthes</w:t>
            </w:r>
            <w:r w:rsidR="00B30EE4">
              <w:rPr>
                <w:lang w:val="en"/>
              </w:rPr>
              <w:t>t</w:t>
            </w:r>
            <w:r w:rsidR="00421B5D">
              <w:rPr>
                <w:lang w:val="en"/>
              </w:rPr>
              <w:t xml:space="preserve"> point </w:t>
            </w:r>
            <w:r w:rsidR="009D744A">
              <w:rPr>
                <w:lang w:val="en"/>
              </w:rPr>
              <w:t>the arms are pointed now.</w:t>
            </w:r>
          </w:p>
        </w:tc>
      </w:tr>
      <w:tr w:rsidR="00CD5304" w:rsidRPr="00430843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26E92C8D" w14:textId="3083C28B" w:rsidR="004930AF" w:rsidRPr="004930AF" w:rsidRDefault="00AE1441" w:rsidP="004930AF">
            <w:pPr>
              <w:rPr>
                <w:lang w:val="en-US"/>
              </w:rPr>
            </w:pPr>
            <w:r>
              <w:rPr>
                <w:lang w:val="en"/>
              </w:rPr>
              <w:t>E</w:t>
            </w:r>
            <w:r w:rsidR="004930AF" w:rsidRPr="004930AF">
              <w:rPr>
                <w:lang w:val="en"/>
              </w:rPr>
              <w:t>xperiencing the power of imagination</w:t>
            </w:r>
          </w:p>
          <w:p w14:paraId="6DC9B00D" w14:textId="5A5EDA96" w:rsidR="00D66437" w:rsidRPr="00D66437" w:rsidRDefault="00D66437" w:rsidP="00D66437">
            <w:pPr>
              <w:rPr>
                <w:lang w:val="en-US"/>
              </w:rPr>
            </w:pPr>
          </w:p>
          <w:p w14:paraId="002B16D9" w14:textId="29063270" w:rsidR="00CD5304" w:rsidRPr="00CD5304" w:rsidRDefault="00CD5304">
            <w:pPr>
              <w:rPr>
                <w:lang w:val="en-US"/>
              </w:rPr>
            </w:pPr>
          </w:p>
        </w:tc>
      </w:tr>
      <w:tr w:rsidR="00CD5304" w:rsidRPr="00CF6271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13554D53" w14:textId="6B531EBE" w:rsidR="0048412D" w:rsidRPr="0048412D" w:rsidRDefault="00D66437" w:rsidP="0048412D">
            <w:pPr>
              <w:rPr>
                <w:lang w:val="en-US"/>
              </w:rPr>
            </w:pPr>
            <w:r>
              <w:rPr>
                <w:lang w:val="en-US"/>
              </w:rPr>
              <w:t xml:space="preserve">Enough </w:t>
            </w:r>
            <w:r w:rsidR="007C0BF5">
              <w:rPr>
                <w:lang w:val="en-US"/>
              </w:rPr>
              <w:t xml:space="preserve">free </w:t>
            </w:r>
            <w:r>
              <w:rPr>
                <w:lang w:val="en-US"/>
              </w:rPr>
              <w:t>space</w:t>
            </w:r>
            <w:r w:rsidR="007C0BF5">
              <w:rPr>
                <w:lang w:val="en-US"/>
              </w:rPr>
              <w:t>. D</w:t>
            </w:r>
            <w:proofErr w:type="spellStart"/>
            <w:r w:rsidR="0048412D" w:rsidRPr="0048412D">
              <w:rPr>
                <w:lang w:val="en"/>
              </w:rPr>
              <w:t>ivide</w:t>
            </w:r>
            <w:proofErr w:type="spellEnd"/>
            <w:r w:rsidR="0048412D" w:rsidRPr="0048412D">
              <w:rPr>
                <w:lang w:val="en"/>
              </w:rPr>
              <w:t xml:space="preserve"> the group in two if necessary</w:t>
            </w:r>
            <w:r w:rsidR="0048412D">
              <w:rPr>
                <w:lang w:val="en"/>
              </w:rPr>
              <w:t>.</w:t>
            </w:r>
          </w:p>
          <w:p w14:paraId="49B7A29B" w14:textId="4A8424F2" w:rsidR="00CD5304" w:rsidRPr="00CD5304" w:rsidRDefault="00CD5304">
            <w:pPr>
              <w:rPr>
                <w:lang w:val="en-US"/>
              </w:rPr>
            </w:pPr>
          </w:p>
        </w:tc>
      </w:tr>
      <w:tr w:rsidR="00CD5304" w:rsidRPr="00430843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27758DE2" w14:textId="78331EC1" w:rsidR="000678EC" w:rsidRPr="000678EC" w:rsidRDefault="000D3543" w:rsidP="000678EC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  <w:proofErr w:type="spellStart"/>
            <w:r w:rsidR="000678EC" w:rsidRPr="000678EC">
              <w:rPr>
                <w:lang w:val="en"/>
              </w:rPr>
              <w:t>eview</w:t>
            </w:r>
            <w:proofErr w:type="spellEnd"/>
            <w:r w:rsidR="000678EC" w:rsidRPr="000678EC">
              <w:rPr>
                <w:lang w:val="en"/>
              </w:rPr>
              <w:t xml:space="preserve"> the exercise: what did </w:t>
            </w:r>
            <w:r>
              <w:rPr>
                <w:lang w:val="en"/>
              </w:rPr>
              <w:t xml:space="preserve">it </w:t>
            </w:r>
            <w:r w:rsidR="00C874DB">
              <w:rPr>
                <w:lang w:val="en"/>
              </w:rPr>
              <w:t xml:space="preserve">to </w:t>
            </w:r>
            <w:r w:rsidR="000678EC" w:rsidRPr="000678EC">
              <w:rPr>
                <w:lang w:val="en"/>
              </w:rPr>
              <w:t>you? How come</w:t>
            </w:r>
            <w:r w:rsidR="002234A3">
              <w:rPr>
                <w:lang w:val="en"/>
              </w:rPr>
              <w:t>?</w:t>
            </w:r>
          </w:p>
          <w:p w14:paraId="42776E64" w14:textId="4EBC300F" w:rsidR="00CD5304" w:rsidRPr="00CD5304" w:rsidRDefault="00CD5304">
            <w:pPr>
              <w:rPr>
                <w:lang w:val="en-US"/>
              </w:rPr>
            </w:pPr>
          </w:p>
        </w:tc>
      </w:tr>
      <w:tr w:rsidR="00CD5304" w:rsidRPr="00CF6271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06FADD7D" w14:textId="0499EE8D" w:rsidR="00CD5304" w:rsidRDefault="00C874DB">
            <w:pPr>
              <w:rPr>
                <w:lang w:val="en-US"/>
              </w:rPr>
            </w:pPr>
            <w:r>
              <w:rPr>
                <w:lang w:val="en-US"/>
              </w:rPr>
              <w:t>Only start the exe</w:t>
            </w:r>
            <w:r w:rsidR="00BC163B">
              <w:rPr>
                <w:lang w:val="en-US"/>
              </w:rPr>
              <w:t xml:space="preserve">rcise when everyone is </w:t>
            </w:r>
            <w:r w:rsidR="00A446E1">
              <w:rPr>
                <w:lang w:val="en-US"/>
              </w:rPr>
              <w:t>relaxed an focused on her/his own body.</w:t>
            </w:r>
            <w:r w:rsidR="0011645D">
              <w:rPr>
                <w:lang w:val="en-US"/>
              </w:rPr>
              <w:t xml:space="preserve"> Give it some time or start with a relaxation exercise.</w:t>
            </w:r>
          </w:p>
          <w:p w14:paraId="2C82C12C" w14:textId="040FAD45" w:rsidR="00A446E1" w:rsidRPr="00CD5304" w:rsidRDefault="00A446E1">
            <w:pPr>
              <w:rPr>
                <w:lang w:val="en-US"/>
              </w:rPr>
            </w:pPr>
            <w:r>
              <w:rPr>
                <w:lang w:val="en-US"/>
              </w:rPr>
              <w:t>Speak calm a bit slowly.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qgUAvzwLsCwAAAA="/>
  </w:docVars>
  <w:rsids>
    <w:rsidRoot w:val="00CD5304"/>
    <w:rsid w:val="000678EC"/>
    <w:rsid w:val="000C3208"/>
    <w:rsid w:val="000D3543"/>
    <w:rsid w:val="0011645D"/>
    <w:rsid w:val="00123879"/>
    <w:rsid w:val="00194244"/>
    <w:rsid w:val="002234A3"/>
    <w:rsid w:val="002C25D7"/>
    <w:rsid w:val="003130B8"/>
    <w:rsid w:val="00323676"/>
    <w:rsid w:val="00421B5D"/>
    <w:rsid w:val="00430843"/>
    <w:rsid w:val="0048412D"/>
    <w:rsid w:val="004930AF"/>
    <w:rsid w:val="004F1CE0"/>
    <w:rsid w:val="0052301A"/>
    <w:rsid w:val="006A2F31"/>
    <w:rsid w:val="007C0BF5"/>
    <w:rsid w:val="007E05E6"/>
    <w:rsid w:val="008429F9"/>
    <w:rsid w:val="0086639B"/>
    <w:rsid w:val="008A72AA"/>
    <w:rsid w:val="00914A19"/>
    <w:rsid w:val="009312BC"/>
    <w:rsid w:val="009D744A"/>
    <w:rsid w:val="00A161F4"/>
    <w:rsid w:val="00A446E1"/>
    <w:rsid w:val="00AE1441"/>
    <w:rsid w:val="00B30EE4"/>
    <w:rsid w:val="00BC106B"/>
    <w:rsid w:val="00BC163B"/>
    <w:rsid w:val="00BD517D"/>
    <w:rsid w:val="00BD73E1"/>
    <w:rsid w:val="00C874DB"/>
    <w:rsid w:val="00C9307E"/>
    <w:rsid w:val="00CD5304"/>
    <w:rsid w:val="00CF6271"/>
    <w:rsid w:val="00D66437"/>
    <w:rsid w:val="00DC411E"/>
    <w:rsid w:val="00EF5502"/>
    <w:rsid w:val="00F96DE2"/>
    <w:rsid w:val="00FD0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-voorafopgemaakt">
    <w:name w:val="HTML Preformatted"/>
    <w:basedOn w:val="Standaard"/>
    <w:link w:val="HTML-voorafopgemaaktChar"/>
    <w:uiPriority w:val="99"/>
    <w:unhideWhenUsed/>
    <w:rsid w:val="00A161F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A161F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0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5D2C3B-46FD-42B7-9CA8-76FCA6EA1F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E9ED2C-5A07-4EF9-B617-B0069E9755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49CC08-8E78-469A-A222-771925C44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ef48c-87e8-4a33-9b4f-96c21750c1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24</Words>
  <Characters>688</Characters>
  <Application>Microsoft Office Word</Application>
  <DocSecurity>0</DocSecurity>
  <Lines>5</Lines>
  <Paragraphs>1</Paragraphs>
  <ScaleCrop>false</ScaleCrop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29</cp:revision>
  <dcterms:created xsi:type="dcterms:W3CDTF">2022-05-15T17:33:00Z</dcterms:created>
  <dcterms:modified xsi:type="dcterms:W3CDTF">2022-05-16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